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09E10" w14:textId="78BD77D7" w:rsidR="001012C8" w:rsidRDefault="009165BA">
      <w:pPr>
        <w:pStyle w:val="Title"/>
      </w:pPr>
      <w:r>
        <w:t xml:space="preserve">Feedback for Project Number </w:t>
      </w:r>
      <w:r w:rsidR="008177C2">
        <w:t>11</w:t>
      </w:r>
    </w:p>
    <w:p w14:paraId="046C880F" w14:textId="77777777" w:rsidR="001012C8" w:rsidRDefault="009165BA">
      <w:pPr>
        <w:pStyle w:val="Heading2"/>
      </w:pPr>
      <w:bookmarkStart w:id="0" w:name="instructions"/>
      <w:bookmarkEnd w:id="0"/>
      <w:r>
        <w:t>Instructions</w:t>
      </w:r>
    </w:p>
    <w:p w14:paraId="52AC5C6C" w14:textId="77777777" w:rsidR="001012C8" w:rsidRDefault="009165BA">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3962852F" w14:textId="77777777" w:rsidR="001012C8" w:rsidRDefault="009165BA">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139C2FC6" w14:textId="77777777" w:rsidR="001012C8" w:rsidRDefault="009165BA">
      <w:pPr>
        <w:pStyle w:val="Heading2"/>
      </w:pPr>
      <w:bookmarkStart w:id="1" w:name="feedback-below"/>
      <w:bookmarkEnd w:id="1"/>
      <w:r>
        <w:t>Feedback Below</w:t>
      </w:r>
    </w:p>
    <w:p w14:paraId="69E16E48" w14:textId="00ACD9CE" w:rsidR="001012C8" w:rsidRDefault="009165BA">
      <w:pPr>
        <w:pStyle w:val="FirstParagraph"/>
        <w:rPr>
          <w:b/>
        </w:rPr>
      </w:pPr>
      <w:r>
        <w:rPr>
          <w:b/>
        </w:rPr>
        <w:t>What did you first notice about this project?</w:t>
      </w:r>
    </w:p>
    <w:p w14:paraId="022C63DE" w14:textId="34D0E45F" w:rsidR="001C3E8E" w:rsidRPr="001C3E8E" w:rsidRDefault="001C3E8E" w:rsidP="001C3E8E">
      <w:pPr>
        <w:pStyle w:val="BodyText"/>
      </w:pPr>
      <w:r>
        <w:t xml:space="preserve">The first thing I noticed about the project came from reading the title and that the topic would be about how increased </w:t>
      </w:r>
      <w:r w:rsidR="00473394">
        <w:t>animal product</w:t>
      </w:r>
      <w:r>
        <w:t xml:space="preserve"> </w:t>
      </w:r>
      <w:r w:rsidR="00A02FC2">
        <w:t>consumption</w:t>
      </w:r>
      <w:r>
        <w:t xml:space="preserve"> can possibly lead to certain health effects.  When I opened the shiny application for the project, I first noticed and paid attention to the line graph about 20 years of data and the graph measuring the average consumption in pounds per year.  I then noticed the title and the different options to choose the three different </w:t>
      </w:r>
      <w:r w:rsidR="00A02FC2">
        <w:t xml:space="preserve">animal products and the three different health problems the user can select.  </w:t>
      </w:r>
    </w:p>
    <w:p w14:paraId="3C9EB2BE" w14:textId="26E9C5C9" w:rsidR="00A02FC2" w:rsidRDefault="009165BA">
      <w:pPr>
        <w:pStyle w:val="BodyText"/>
        <w:rPr>
          <w:b/>
        </w:rPr>
      </w:pPr>
      <w:r>
        <w:rPr>
          <w:b/>
        </w:rPr>
        <w:t>What was this project’s main story?</w:t>
      </w:r>
      <w:r w:rsidR="00A02FC2">
        <w:rPr>
          <w:b/>
        </w:rPr>
        <w:t xml:space="preserve"> </w:t>
      </w:r>
    </w:p>
    <w:p w14:paraId="71556A29" w14:textId="7AFCE88D" w:rsidR="00A02FC2" w:rsidRPr="00A02FC2" w:rsidRDefault="00A02FC2">
      <w:pPr>
        <w:pStyle w:val="BodyText"/>
        <w:rPr>
          <w:bCs/>
        </w:rPr>
      </w:pPr>
      <w:r>
        <w:rPr>
          <w:bCs/>
        </w:rPr>
        <w:t xml:space="preserve">The main story of the project is to illustrate the how certain health problems can possibly be </w:t>
      </w:r>
      <w:r w:rsidR="00F656C8">
        <w:rPr>
          <w:bCs/>
        </w:rPr>
        <w:t>affected</w:t>
      </w:r>
      <w:r>
        <w:rPr>
          <w:bCs/>
        </w:rPr>
        <w:t xml:space="preserve"> by the increase in the consumption of animal products.  The project focuses on the three health problems of diabetes, hypertension, and obesity and how in general all three have increase</w:t>
      </w:r>
      <w:r w:rsidR="00941AA2">
        <w:rPr>
          <w:bCs/>
        </w:rPr>
        <w:t>d in the percent of the population</w:t>
      </w:r>
      <w:r>
        <w:rPr>
          <w:bCs/>
        </w:rPr>
        <w:t xml:space="preserve"> from 1999 to 201</w:t>
      </w:r>
      <w:r w:rsidR="00F656C8">
        <w:rPr>
          <w:bCs/>
        </w:rPr>
        <w:t>8</w:t>
      </w:r>
      <w:r>
        <w:rPr>
          <w:bCs/>
        </w:rPr>
        <w:t>.  This is more noticeable in diabetes and obesity.  The project also shows that in general from 1999 to 201</w:t>
      </w:r>
      <w:r w:rsidR="00F656C8">
        <w:rPr>
          <w:bCs/>
        </w:rPr>
        <w:t>8</w:t>
      </w:r>
      <w:r>
        <w:rPr>
          <w:bCs/>
        </w:rPr>
        <w:t xml:space="preserve"> that the average consumption </w:t>
      </w:r>
      <w:r w:rsidR="00941AA2">
        <w:rPr>
          <w:bCs/>
        </w:rPr>
        <w:t>of meat, eggs and dairy</w:t>
      </w:r>
      <w:r>
        <w:rPr>
          <w:bCs/>
        </w:rPr>
        <w:t xml:space="preserve"> </w:t>
      </w:r>
      <w:r w:rsidR="00941AA2">
        <w:rPr>
          <w:bCs/>
        </w:rPr>
        <w:t xml:space="preserve">increased.  This increase is more noticeable for the dairy and egg consumption.  </w:t>
      </w:r>
    </w:p>
    <w:p w14:paraId="1BC5688C" w14:textId="7359FD82" w:rsidR="001012C8" w:rsidRDefault="009165BA">
      <w:pPr>
        <w:pStyle w:val="BodyText"/>
        <w:rPr>
          <w:b/>
        </w:rPr>
      </w:pPr>
      <w:r>
        <w:rPr>
          <w:b/>
        </w:rPr>
        <w:t>What were some areas of improvement</w:t>
      </w:r>
      <w:r w:rsidR="00F656C8">
        <w:rPr>
          <w:b/>
        </w:rPr>
        <w:t>?</w:t>
      </w:r>
    </w:p>
    <w:p w14:paraId="4E3E4F51" w14:textId="1727D5BA" w:rsidR="00941AA2" w:rsidRPr="00941AA2" w:rsidRDefault="00941AA2">
      <w:pPr>
        <w:pStyle w:val="BodyText"/>
        <w:rPr>
          <w:bCs/>
        </w:rPr>
      </w:pPr>
      <w:r>
        <w:rPr>
          <w:bCs/>
        </w:rPr>
        <w:lastRenderedPageBreak/>
        <w:t xml:space="preserve">I assumed that the project dealt with the population in the United States.  The title can possibly include the specific population whether it is by country or global to get a better understanding of the focus of the project.  Selecting the year range (min and max) only </w:t>
      </w:r>
      <w:r w:rsidR="00F656C8">
        <w:rPr>
          <w:bCs/>
        </w:rPr>
        <w:t xml:space="preserve">modified the animal consumption graphs and not the health problem graphs.  It may improve the story of the project to allow selecting the year range to act similarly to how it works with the food consumption graphs.  </w:t>
      </w:r>
    </w:p>
    <w:p w14:paraId="7F487C7A" w14:textId="1BE93BD1" w:rsidR="001012C8" w:rsidRDefault="009165BA">
      <w:pPr>
        <w:pStyle w:val="BodyText"/>
        <w:rPr>
          <w:b/>
        </w:rPr>
      </w:pPr>
      <w:r>
        <w:rPr>
          <w:b/>
        </w:rPr>
        <w:t>What elements would you add to this project</w:t>
      </w:r>
      <w:r w:rsidR="00C500A6">
        <w:rPr>
          <w:b/>
        </w:rPr>
        <w:t>?</w:t>
      </w:r>
    </w:p>
    <w:p w14:paraId="799B6050" w14:textId="01AF4550" w:rsidR="005E27C2" w:rsidRPr="005E27C2" w:rsidRDefault="009A2EBA">
      <w:pPr>
        <w:pStyle w:val="BodyText"/>
        <w:rPr>
          <w:bCs/>
        </w:rPr>
      </w:pPr>
      <w:r>
        <w:rPr>
          <w:bCs/>
        </w:rPr>
        <w:t>An element I would like to be added is</w:t>
      </w:r>
      <w:r w:rsidR="00C500A6">
        <w:rPr>
          <w:bCs/>
        </w:rPr>
        <w:t xml:space="preserve"> a breakdown of meats, specifically </w:t>
      </w:r>
      <w:r>
        <w:rPr>
          <w:bCs/>
        </w:rPr>
        <w:t xml:space="preserve">red meat (beef) consumption.  </w:t>
      </w:r>
      <w:r w:rsidR="00C500A6">
        <w:rPr>
          <w:bCs/>
        </w:rPr>
        <w:t>Meats are diverse and</w:t>
      </w:r>
      <w:r>
        <w:rPr>
          <w:bCs/>
        </w:rPr>
        <w:t xml:space="preserve"> it seems ther</w:t>
      </w:r>
      <w:r w:rsidR="0035719E">
        <w:rPr>
          <w:bCs/>
        </w:rPr>
        <w:t>e</w:t>
      </w:r>
      <w:r>
        <w:rPr>
          <w:bCs/>
        </w:rPr>
        <w:t xml:space="preserve"> is a more negative view towards red meat compared to other meats such as chicken or fish.  </w:t>
      </w:r>
      <w:r w:rsidR="00C500A6">
        <w:rPr>
          <w:bCs/>
        </w:rPr>
        <w:t xml:space="preserve">Have all meats increased in consumption or has there been possibly an increase in some meats and possibly a decrease in others like fish?  </w:t>
      </w:r>
      <w:r>
        <w:rPr>
          <w:bCs/>
        </w:rPr>
        <w:t>One minor element I would add is giving the user the option to select the color of the lines and/or points.  One thing I</w:t>
      </w:r>
      <w:r w:rsidR="00857EB7">
        <w:rPr>
          <w:bCs/>
        </w:rPr>
        <w:t xml:space="preserve"> </w:t>
      </w:r>
      <w:r>
        <w:rPr>
          <w:bCs/>
        </w:rPr>
        <w:t>love about Shiny</w:t>
      </w:r>
      <w:r w:rsidR="00C500A6">
        <w:rPr>
          <w:bCs/>
        </w:rPr>
        <w:t xml:space="preserve"> is how it gives the user more interactive options.  This is not needed but just an option I like.</w:t>
      </w:r>
    </w:p>
    <w:p w14:paraId="1ADC4850" w14:textId="3DA7163F" w:rsidR="001012C8" w:rsidRDefault="009165BA">
      <w:pPr>
        <w:pStyle w:val="BodyText"/>
        <w:rPr>
          <w:b/>
        </w:rPr>
      </w:pPr>
      <w:r>
        <w:rPr>
          <w:b/>
        </w:rPr>
        <w:t xml:space="preserve">What were some successful elements of this </w:t>
      </w:r>
      <w:r>
        <w:rPr>
          <w:b/>
        </w:rPr>
        <w:t>project?</w:t>
      </w:r>
    </w:p>
    <w:p w14:paraId="67C9F599" w14:textId="3C02C0B7" w:rsidR="00C500A6" w:rsidRPr="00C500A6" w:rsidRDefault="00C500A6">
      <w:pPr>
        <w:pStyle w:val="BodyText"/>
        <w:rPr>
          <w:bCs/>
        </w:rPr>
      </w:pPr>
      <w:r>
        <w:rPr>
          <w:bCs/>
        </w:rPr>
        <w:t>The project is successful in demonstrating there is evidence that increased consumption in animal products does affect health problems.  The</w:t>
      </w:r>
      <w:r w:rsidR="00473394">
        <w:rPr>
          <w:bCs/>
        </w:rPr>
        <w:t xml:space="preserve"> graphs show overall increase in obesity, </w:t>
      </w:r>
      <w:r w:rsidR="00BB7EFA">
        <w:rPr>
          <w:bCs/>
        </w:rPr>
        <w:t>hypertension,</w:t>
      </w:r>
      <w:r w:rsidR="00473394">
        <w:rPr>
          <w:bCs/>
        </w:rPr>
        <w:t xml:space="preserve"> and diabetes along with the increased consumption of animal products.  I like that the user can select multiple animal products and health problems and see different graphs.   Twenty years of data is in my opinion a good time frame to illustrate </w:t>
      </w:r>
      <w:r w:rsidR="00BB7EFA">
        <w:rPr>
          <w:bCs/>
        </w:rPr>
        <w:t xml:space="preserve">the story of the project.  The graphs are easy to read and understand the data being presented.  </w:t>
      </w:r>
    </w:p>
    <w:p w14:paraId="0FCEDF6F" w14:textId="7F107D0C" w:rsidR="001012C8" w:rsidRDefault="009165BA">
      <w:pPr>
        <w:pStyle w:val="BodyText"/>
        <w:rPr>
          <w:b/>
        </w:rPr>
      </w:pPr>
      <w:r>
        <w:rPr>
          <w:b/>
        </w:rPr>
        <w:t>Any oth</w:t>
      </w:r>
      <w:r>
        <w:rPr>
          <w:b/>
        </w:rPr>
        <w:t>er thoughts you would like to convey to your peer?</w:t>
      </w:r>
    </w:p>
    <w:p w14:paraId="561C7A70" w14:textId="01702941" w:rsidR="00857EB7" w:rsidRPr="00C500A6" w:rsidRDefault="00857EB7" w:rsidP="00857EB7">
      <w:pPr>
        <w:pStyle w:val="BodyText"/>
        <w:rPr>
          <w:bCs/>
        </w:rPr>
      </w:pPr>
      <w:r>
        <w:rPr>
          <w:bCs/>
        </w:rPr>
        <w:t xml:space="preserve">Overall, I enjoyed reviewing this product.  I am considering consuming more vegetables and fruits and less meat.  </w:t>
      </w:r>
      <w:r>
        <w:rPr>
          <w:bCs/>
        </w:rPr>
        <w:t xml:space="preserve">Good job. </w:t>
      </w:r>
    </w:p>
    <w:p w14:paraId="369A3CD5" w14:textId="77777777" w:rsidR="00857EB7" w:rsidRPr="00857EB7" w:rsidRDefault="00857EB7">
      <w:pPr>
        <w:pStyle w:val="BodyText"/>
        <w:rPr>
          <w:bCs/>
        </w:rPr>
      </w:pPr>
    </w:p>
    <w:p w14:paraId="195E0C10" w14:textId="480183AD" w:rsidR="00857EB7" w:rsidRDefault="00857EB7">
      <w:pPr>
        <w:pStyle w:val="BodyText"/>
        <w:rPr>
          <w:b/>
        </w:rPr>
      </w:pPr>
    </w:p>
    <w:p w14:paraId="7D2550B8" w14:textId="77777777" w:rsidR="00857EB7" w:rsidRDefault="00857EB7">
      <w:pPr>
        <w:pStyle w:val="BodyText"/>
        <w:rPr>
          <w:b/>
        </w:rPr>
      </w:pPr>
    </w:p>
    <w:p w14:paraId="79051EC7" w14:textId="547AC3CF" w:rsidR="00857EB7" w:rsidRDefault="00857EB7">
      <w:pPr>
        <w:pStyle w:val="BodyText"/>
        <w:rPr>
          <w:b/>
        </w:rPr>
      </w:pPr>
    </w:p>
    <w:p w14:paraId="04B6BE6F" w14:textId="77777777" w:rsidR="00857EB7" w:rsidRDefault="00857EB7">
      <w:pPr>
        <w:pStyle w:val="BodyText"/>
        <w:rPr>
          <w:b/>
        </w:rPr>
      </w:pPr>
    </w:p>
    <w:p w14:paraId="4983CFB2" w14:textId="77777777" w:rsidR="00BB7EFA" w:rsidRDefault="00BB7EFA">
      <w:pPr>
        <w:pStyle w:val="BodyText"/>
      </w:pPr>
    </w:p>
    <w:sectPr w:rsidR="00BB7E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1F88D" w14:textId="77777777" w:rsidR="009165BA" w:rsidRDefault="009165BA">
      <w:pPr>
        <w:spacing w:after="0"/>
      </w:pPr>
      <w:r>
        <w:separator/>
      </w:r>
    </w:p>
  </w:endnote>
  <w:endnote w:type="continuationSeparator" w:id="0">
    <w:p w14:paraId="7A4B7995" w14:textId="77777777" w:rsidR="009165BA" w:rsidRDefault="009165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198B5" w14:textId="77777777" w:rsidR="009165BA" w:rsidRDefault="009165BA">
      <w:r>
        <w:separator/>
      </w:r>
    </w:p>
  </w:footnote>
  <w:footnote w:type="continuationSeparator" w:id="0">
    <w:p w14:paraId="76D28E5A" w14:textId="77777777" w:rsidR="009165BA" w:rsidRDefault="009165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3F006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491DC2E"/>
    <w:multiLevelType w:val="multilevel"/>
    <w:tmpl w:val="E5AC9A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752F"/>
    <w:rsid w:val="001012C8"/>
    <w:rsid w:val="001C3E8E"/>
    <w:rsid w:val="0035719E"/>
    <w:rsid w:val="00473394"/>
    <w:rsid w:val="004E29B3"/>
    <w:rsid w:val="00590D07"/>
    <w:rsid w:val="005E27C2"/>
    <w:rsid w:val="00784D58"/>
    <w:rsid w:val="008177C2"/>
    <w:rsid w:val="00857EB7"/>
    <w:rsid w:val="008D6863"/>
    <w:rsid w:val="009165BA"/>
    <w:rsid w:val="00941AA2"/>
    <w:rsid w:val="009A2EBA"/>
    <w:rsid w:val="00A02FC2"/>
    <w:rsid w:val="00B86B75"/>
    <w:rsid w:val="00B92277"/>
    <w:rsid w:val="00BB7EFA"/>
    <w:rsid w:val="00BC48D5"/>
    <w:rsid w:val="00BF0C31"/>
    <w:rsid w:val="00C36279"/>
    <w:rsid w:val="00C500A6"/>
    <w:rsid w:val="00E315A3"/>
    <w:rsid w:val="00F656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DF67D"/>
  <w15:docId w15:val="{4DCAA6F6-639F-4266-AF05-A17166C64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77</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Eric Gutierrez</dc:creator>
  <cp:lastModifiedBy>Eric Gutierrez</cp:lastModifiedBy>
  <cp:revision>2</cp:revision>
  <dcterms:created xsi:type="dcterms:W3CDTF">2021-05-14T05:26:00Z</dcterms:created>
  <dcterms:modified xsi:type="dcterms:W3CDTF">2021-05-14T05:26:00Z</dcterms:modified>
</cp:coreProperties>
</file>